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4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19-11-05</w:t>
      </w:r>
      <w:r>
        <w:t xml:space="preserve"> </w:t>
      </w:r>
      <w:r>
        <w:t xml:space="preserve">10:40: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19-11-05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, Sensor.Depth.ft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nsor.depth.ft"/>
      <w:r>
        <w:t xml:space="preserve">Sensor.Depth.ft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plots-multiparameter"/>
      <w:r>
        <w:t xml:space="preserve">PLOTS, MULTIPARAMETER</w:t>
      </w:r>
      <w:bookmarkEnd w:id="34"/>
    </w:p>
    <w:p>
      <w:pPr>
        <w:pStyle w:val="FirstParagraph"/>
      </w:pPr>
      <w:r>
        <w:t xml:space="preserve">Multiparameter plots if exist in the data.</w:t>
      </w:r>
    </w:p>
    <w:p>
      <w:pPr>
        <w:pStyle w:val="Heading2"/>
      </w:pPr>
      <w:bookmarkStart w:id="35" w:name="water.temp.c-and-sensor.depth.ft"/>
      <w:r>
        <w:t xml:space="preserve">Water.Temp.C and Sensor.Depth.f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Sensor.Depth.ft_20191105_104021_files/figure-docx/plots_multiparameter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cp:keywords/>
  <dcterms:created xsi:type="dcterms:W3CDTF">2019-11-05T15:40:23Z</dcterms:created>
  <dcterms:modified xsi:type="dcterms:W3CDTF">2019-11-05T15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5 10:40:2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